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22811" w14:textId="77777777" w:rsidR="00C00906" w:rsidRPr="00491865" w:rsidRDefault="00C00906" w:rsidP="00C00906">
      <w:p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Заява </w:t>
      </w:r>
      <w:r w:rsidRPr="00491865">
        <w:rPr>
          <w:rFonts w:ascii="Times New Roman" w:hAnsi="Times New Roman"/>
          <w:b/>
          <w:i/>
          <w:sz w:val="28"/>
          <w:szCs w:val="28"/>
        </w:rPr>
        <w:t>про прийняття на роботу за сумісництвом</w:t>
      </w:r>
      <w:r>
        <w:rPr>
          <w:rFonts w:ascii="Times New Roman" w:hAnsi="Times New Roman"/>
          <w:b/>
          <w:i/>
          <w:sz w:val="28"/>
          <w:szCs w:val="28"/>
        </w:rPr>
        <w:t xml:space="preserve"> (внутрішнім)</w:t>
      </w:r>
      <w:r w:rsidRPr="00491865">
        <w:rPr>
          <w:rFonts w:ascii="Times New Roman" w:hAnsi="Times New Roman"/>
          <w:sz w:val="28"/>
          <w:szCs w:val="28"/>
        </w:rPr>
        <w:t xml:space="preserve"> заповнюється власноручно заявником (бланк заяви на сторінці </w:t>
      </w:r>
      <w:r>
        <w:rPr>
          <w:rFonts w:ascii="Times New Roman" w:hAnsi="Times New Roman"/>
          <w:sz w:val="28"/>
          <w:szCs w:val="28"/>
        </w:rPr>
        <w:t>3</w:t>
      </w:r>
      <w:r w:rsidRPr="00491865">
        <w:rPr>
          <w:rFonts w:ascii="Times New Roman" w:hAnsi="Times New Roman"/>
          <w:sz w:val="28"/>
          <w:szCs w:val="28"/>
        </w:rPr>
        <w:t>).</w:t>
      </w:r>
    </w:p>
    <w:p w14:paraId="059800D3" w14:textId="77777777" w:rsidR="00C00906" w:rsidRPr="00491865" w:rsidRDefault="00C00906" w:rsidP="00C00906">
      <w:pPr>
        <w:spacing w:after="0" w:line="240" w:lineRule="auto"/>
        <w:ind w:left="-284" w:right="708"/>
        <w:rPr>
          <w:rFonts w:ascii="Times New Roman" w:hAnsi="Times New Roman"/>
          <w:b/>
          <w:sz w:val="28"/>
          <w:szCs w:val="28"/>
        </w:rPr>
      </w:pPr>
    </w:p>
    <w:p w14:paraId="336460AA" w14:textId="77777777" w:rsidR="00C00906" w:rsidRPr="00491865" w:rsidRDefault="00C00906" w:rsidP="00C00906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  <w:r w:rsidRPr="00491865">
        <w:rPr>
          <w:rFonts w:ascii="Times New Roman" w:hAnsi="Times New Roman"/>
          <w:b/>
          <w:sz w:val="28"/>
          <w:szCs w:val="28"/>
        </w:rPr>
        <w:t>Перелік документів, що додаються до заяви:</w:t>
      </w:r>
    </w:p>
    <w:p w14:paraId="2CDD3493" w14:textId="77777777" w:rsidR="00C00906" w:rsidRPr="00491865" w:rsidRDefault="00C00906" w:rsidP="00C00906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</w:p>
    <w:p w14:paraId="3D36A493" w14:textId="77777777" w:rsidR="00C00906" w:rsidRPr="00491865" w:rsidRDefault="00C00906" w:rsidP="00C00906">
      <w:pPr>
        <w:spacing w:after="0" w:line="240" w:lineRule="auto"/>
        <w:ind w:left="142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491865">
        <w:rPr>
          <w:rFonts w:ascii="Times New Roman" w:hAnsi="Times New Roman"/>
          <w:b/>
          <w:i/>
          <w:sz w:val="28"/>
          <w:szCs w:val="28"/>
        </w:rPr>
        <w:t>Документи; які завантажуються в систему електронного документообігу:</w:t>
      </w:r>
    </w:p>
    <w:p w14:paraId="74546594" w14:textId="77777777" w:rsidR="00C00906" w:rsidRPr="00491865" w:rsidRDefault="00C00906" w:rsidP="00C00906">
      <w:pPr>
        <w:pStyle w:val="a4"/>
        <w:numPr>
          <w:ilvl w:val="0"/>
          <w:numId w:val="27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заяви з підписом заявника про прийняття на роботу за сумісництвом;</w:t>
      </w:r>
    </w:p>
    <w:p w14:paraId="2E78ED7B" w14:textId="77777777" w:rsidR="00C00906" w:rsidRPr="00F72246" w:rsidRDefault="00C00906" w:rsidP="00C00906">
      <w:pPr>
        <w:pStyle w:val="a4"/>
        <w:numPr>
          <w:ilvl w:val="0"/>
          <w:numId w:val="27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F72246">
        <w:rPr>
          <w:rFonts w:ascii="Times New Roman" w:hAnsi="Times New Roman"/>
          <w:sz w:val="28"/>
          <w:szCs w:val="28"/>
        </w:rPr>
        <w:t>копія підписаної заявником посадової інструкції;</w:t>
      </w:r>
    </w:p>
    <w:p w14:paraId="703B5B4D" w14:textId="77777777" w:rsidR="00C00906" w:rsidRPr="00491865" w:rsidRDefault="00C00906" w:rsidP="00C00906">
      <w:pPr>
        <w:pStyle w:val="a4"/>
        <w:spacing w:after="0" w:line="240" w:lineRule="auto"/>
        <w:ind w:left="436" w:right="708"/>
        <w:jc w:val="both"/>
        <w:rPr>
          <w:rFonts w:ascii="Times New Roman" w:hAnsi="Times New Roman"/>
          <w:sz w:val="28"/>
          <w:szCs w:val="28"/>
        </w:rPr>
      </w:pPr>
    </w:p>
    <w:p w14:paraId="302A8E16" w14:textId="77777777" w:rsidR="00C00906" w:rsidRPr="00491865" w:rsidRDefault="00C00906" w:rsidP="00C00906">
      <w:pPr>
        <w:pStyle w:val="a4"/>
        <w:spacing w:after="0" w:line="240" w:lineRule="auto"/>
        <w:ind w:left="436" w:right="708"/>
        <w:jc w:val="both"/>
        <w:rPr>
          <w:rFonts w:ascii="Times New Roman" w:hAnsi="Times New Roman"/>
          <w:sz w:val="28"/>
          <w:szCs w:val="28"/>
        </w:rPr>
      </w:pPr>
    </w:p>
    <w:p w14:paraId="6B99B83B" w14:textId="77777777" w:rsidR="00C00906" w:rsidRPr="00491865" w:rsidRDefault="00C00906" w:rsidP="00C00906">
      <w:pPr>
        <w:pStyle w:val="a4"/>
        <w:spacing w:after="0" w:line="240" w:lineRule="auto"/>
        <w:ind w:left="0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491865">
        <w:rPr>
          <w:rFonts w:ascii="Times New Roman" w:hAnsi="Times New Roman"/>
          <w:b/>
          <w:i/>
          <w:sz w:val="28"/>
          <w:szCs w:val="28"/>
        </w:rPr>
        <w:t>Документи; які подаються у відділ</w:t>
      </w:r>
      <w:r w:rsidRPr="00491865">
        <w:rPr>
          <w:rFonts w:ascii="Times New Roman" w:hAnsi="Times New Roman"/>
          <w:sz w:val="28"/>
          <w:szCs w:val="28"/>
        </w:rPr>
        <w:t xml:space="preserve"> </w:t>
      </w:r>
      <w:r w:rsidRPr="00491865">
        <w:rPr>
          <w:rFonts w:ascii="Times New Roman" w:hAnsi="Times New Roman"/>
          <w:b/>
          <w:i/>
          <w:sz w:val="28"/>
          <w:szCs w:val="28"/>
        </w:rPr>
        <w:t>кадрів</w:t>
      </w:r>
    </w:p>
    <w:p w14:paraId="033DB243" w14:textId="77777777" w:rsidR="00C00906" w:rsidRPr="00491865" w:rsidRDefault="00C00906" w:rsidP="00C00906">
      <w:pPr>
        <w:pStyle w:val="a4"/>
        <w:numPr>
          <w:ilvl w:val="0"/>
          <w:numId w:val="28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заява про прийняття на роботу з оригінальним підписом заявника (для зберігання в особовій справі).</w:t>
      </w:r>
    </w:p>
    <w:p w14:paraId="70EC6D82" w14:textId="77777777" w:rsidR="00C00906" w:rsidRPr="000C7F68" w:rsidRDefault="00C00906" w:rsidP="00C00906">
      <w:pPr>
        <w:pStyle w:val="a4"/>
        <w:spacing w:after="0" w:line="240" w:lineRule="auto"/>
        <w:ind w:left="360" w:right="708"/>
        <w:jc w:val="both"/>
        <w:rPr>
          <w:rFonts w:ascii="Times New Roman" w:hAnsi="Times New Roman"/>
          <w:sz w:val="24"/>
          <w:szCs w:val="24"/>
        </w:rPr>
      </w:pPr>
    </w:p>
    <w:p w14:paraId="393204C6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EEDE3BD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746B24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E317DB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BAFE8D6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684250C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68E05E4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184CF1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F08DE2C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24028C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2686E2C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3B5763B4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298C270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968188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982DF9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CC7B1A9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3F7A77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EE1536F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54A87D0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7492322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BD5B0C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3FEAE169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30D6584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A06760A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4EB1EF8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B0FF8EB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ECD2DA2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05C66A8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3DB2DD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A79B59F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A39508F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3D42F7B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E2E37A2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6E19134C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3063575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303DA43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7D2B717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9C6BBA7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819EEC0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5E929F7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CFBF05B" w14:textId="77777777" w:rsidR="00C00906" w:rsidRPr="00491865" w:rsidRDefault="00C00906" w:rsidP="00C00906">
      <w:p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lastRenderedPageBreak/>
        <w:t xml:space="preserve">Заява </w:t>
      </w:r>
      <w:r w:rsidRPr="00491865">
        <w:rPr>
          <w:rFonts w:ascii="Times New Roman" w:hAnsi="Times New Roman"/>
          <w:b/>
          <w:i/>
          <w:sz w:val="28"/>
          <w:szCs w:val="28"/>
        </w:rPr>
        <w:t>про прийняття на роботу за сумісництвом</w:t>
      </w:r>
      <w:r>
        <w:rPr>
          <w:rFonts w:ascii="Times New Roman" w:hAnsi="Times New Roman"/>
          <w:b/>
          <w:i/>
          <w:sz w:val="28"/>
          <w:szCs w:val="28"/>
        </w:rPr>
        <w:t xml:space="preserve"> (зовнішнім)</w:t>
      </w:r>
      <w:r w:rsidRPr="00491865">
        <w:rPr>
          <w:rFonts w:ascii="Times New Roman" w:hAnsi="Times New Roman"/>
          <w:sz w:val="28"/>
          <w:szCs w:val="28"/>
        </w:rPr>
        <w:t xml:space="preserve"> заповнюється власноручно заявником (бланк заяви на сторінці </w:t>
      </w:r>
      <w:r>
        <w:rPr>
          <w:rFonts w:ascii="Times New Roman" w:hAnsi="Times New Roman"/>
          <w:sz w:val="28"/>
          <w:szCs w:val="28"/>
        </w:rPr>
        <w:t>3</w:t>
      </w:r>
      <w:r w:rsidRPr="00491865">
        <w:rPr>
          <w:rFonts w:ascii="Times New Roman" w:hAnsi="Times New Roman"/>
          <w:sz w:val="28"/>
          <w:szCs w:val="28"/>
        </w:rPr>
        <w:t>).</w:t>
      </w:r>
    </w:p>
    <w:p w14:paraId="38407DD8" w14:textId="77777777" w:rsidR="00C00906" w:rsidRPr="00491865" w:rsidRDefault="00C00906" w:rsidP="00C00906">
      <w:pPr>
        <w:spacing w:after="0" w:line="240" w:lineRule="auto"/>
        <w:ind w:left="-284" w:right="708"/>
        <w:rPr>
          <w:rFonts w:ascii="Times New Roman" w:hAnsi="Times New Roman"/>
          <w:b/>
          <w:sz w:val="28"/>
          <w:szCs w:val="28"/>
        </w:rPr>
      </w:pPr>
    </w:p>
    <w:p w14:paraId="1D289672" w14:textId="77777777" w:rsidR="00C00906" w:rsidRPr="00491865" w:rsidRDefault="00C00906" w:rsidP="00C00906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  <w:r w:rsidRPr="00491865">
        <w:rPr>
          <w:rFonts w:ascii="Times New Roman" w:hAnsi="Times New Roman"/>
          <w:b/>
          <w:sz w:val="28"/>
          <w:szCs w:val="28"/>
        </w:rPr>
        <w:t>Перелік документів, що додаються до заяви:</w:t>
      </w:r>
    </w:p>
    <w:p w14:paraId="39205820" w14:textId="77777777" w:rsidR="00C00906" w:rsidRPr="00491865" w:rsidRDefault="00C00906" w:rsidP="00C00906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</w:p>
    <w:p w14:paraId="28E18CC2" w14:textId="77777777" w:rsidR="00C00906" w:rsidRPr="00491865" w:rsidRDefault="00C00906" w:rsidP="00C00906">
      <w:pPr>
        <w:spacing w:after="0" w:line="240" w:lineRule="auto"/>
        <w:ind w:left="142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491865">
        <w:rPr>
          <w:rFonts w:ascii="Times New Roman" w:hAnsi="Times New Roman"/>
          <w:b/>
          <w:i/>
          <w:sz w:val="28"/>
          <w:szCs w:val="28"/>
        </w:rPr>
        <w:t>Документи; які завантажуються в систему електронного документообігу:</w:t>
      </w:r>
    </w:p>
    <w:p w14:paraId="6FE1ACBD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заяви з підписом заявника про прийняття на роботу за сумісництвом;</w:t>
      </w:r>
    </w:p>
    <w:p w14:paraId="633569DB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копія паспорта (1;2 та сторінка з реєстрацію  місця проживання; для ID - карток копії обох боків); </w:t>
      </w:r>
    </w:p>
    <w:p w14:paraId="132AE24F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копія облікової картки платника податків (ІПН); </w:t>
      </w:r>
    </w:p>
    <w:p w14:paraId="6F38ABD1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документів: про освіту; про науковий ступінь; про вчене звання; свідоцтво про народження дітей; свідоцтво про укладання шлюбу;</w:t>
      </w:r>
    </w:p>
    <w:p w14:paraId="6C2456D3" w14:textId="77777777" w:rsidR="00C00906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заповненої заявником згоди на обробку персональних даних</w:t>
      </w:r>
      <w:r>
        <w:rPr>
          <w:rFonts w:ascii="Times New Roman" w:hAnsi="Times New Roman"/>
          <w:sz w:val="28"/>
          <w:szCs w:val="28"/>
        </w:rPr>
        <w:t xml:space="preserve"> для обробки ЛНУ ім. І. Франка;</w:t>
      </w:r>
    </w:p>
    <w:p w14:paraId="4923DE0E" w14:textId="77777777" w:rsidR="00C00906" w:rsidRPr="00E30FD4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заповненої заявником згоди на обробку персональних даних</w:t>
      </w:r>
      <w:r>
        <w:rPr>
          <w:rFonts w:ascii="Times New Roman" w:hAnsi="Times New Roman"/>
          <w:sz w:val="28"/>
          <w:szCs w:val="28"/>
        </w:rPr>
        <w:t xml:space="preserve"> для передачі ГУ Пенсійного фонду України у Л</w:t>
      </w:r>
      <w:r>
        <w:rPr>
          <w:rFonts w:ascii="Times New Roman" w:hAnsi="Times New Roman"/>
          <w:sz w:val="28"/>
          <w:szCs w:val="28"/>
          <w:lang w:val="en-US"/>
        </w:rPr>
        <w:t>/</w:t>
      </w:r>
      <w:r>
        <w:rPr>
          <w:rFonts w:ascii="Times New Roman" w:hAnsi="Times New Roman"/>
          <w:sz w:val="28"/>
          <w:szCs w:val="28"/>
        </w:rPr>
        <w:t>о;</w:t>
      </w:r>
    </w:p>
    <w:p w14:paraId="2FD921F2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підписаної заявником посадової інструкції;</w:t>
      </w:r>
    </w:p>
    <w:p w14:paraId="37F81104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довідки з основного місця праці;</w:t>
      </w:r>
    </w:p>
    <w:p w14:paraId="42B18E3C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ї документів; які надають право на пільги (довідка МСЕК про встановлення інвалідності, посвідчення про присвоєння Президентом України почесного звання, посвідчення учасника бойових дій, посвідчення учасника ліквідації наслідків аварії на ЧАЕС, пенсійне посвідчення і т. ін.);</w:t>
      </w:r>
    </w:p>
    <w:p w14:paraId="154E171D" w14:textId="77777777" w:rsidR="00C00906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договору між заявником і установою банку (реквізити)</w:t>
      </w:r>
    </w:p>
    <w:p w14:paraId="6FD97432" w14:textId="77777777" w:rsidR="00C00906" w:rsidRPr="00491865" w:rsidRDefault="00C00906" w:rsidP="00C00906">
      <w:pPr>
        <w:pStyle w:val="a4"/>
        <w:spacing w:after="0" w:line="240" w:lineRule="auto"/>
        <w:ind w:left="436" w:right="708"/>
        <w:jc w:val="both"/>
        <w:rPr>
          <w:rFonts w:ascii="Times New Roman" w:hAnsi="Times New Roman"/>
          <w:sz w:val="28"/>
          <w:szCs w:val="28"/>
        </w:rPr>
      </w:pPr>
    </w:p>
    <w:p w14:paraId="044B9901" w14:textId="77777777" w:rsidR="00C00906" w:rsidRPr="00491865" w:rsidRDefault="00C00906" w:rsidP="00C00906">
      <w:pPr>
        <w:pStyle w:val="a4"/>
        <w:spacing w:after="0" w:line="240" w:lineRule="auto"/>
        <w:ind w:left="0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491865">
        <w:rPr>
          <w:rFonts w:ascii="Times New Roman" w:hAnsi="Times New Roman"/>
          <w:b/>
          <w:i/>
          <w:sz w:val="28"/>
          <w:szCs w:val="28"/>
        </w:rPr>
        <w:t>Документи; які подаються у відділ</w:t>
      </w:r>
      <w:r w:rsidRPr="00491865">
        <w:rPr>
          <w:rFonts w:ascii="Times New Roman" w:hAnsi="Times New Roman"/>
          <w:sz w:val="28"/>
          <w:szCs w:val="28"/>
        </w:rPr>
        <w:t xml:space="preserve"> </w:t>
      </w:r>
      <w:r w:rsidRPr="00491865">
        <w:rPr>
          <w:rFonts w:ascii="Times New Roman" w:hAnsi="Times New Roman"/>
          <w:b/>
          <w:i/>
          <w:sz w:val="28"/>
          <w:szCs w:val="28"/>
        </w:rPr>
        <w:t>кадрів</w:t>
      </w:r>
    </w:p>
    <w:p w14:paraId="63397222" w14:textId="77777777" w:rsidR="00C00906" w:rsidRPr="00491865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особовий листок з обліку кадрів (заповнюється заявником власноручно); </w:t>
      </w:r>
    </w:p>
    <w:p w14:paraId="2DDC7A17" w14:textId="77777777" w:rsidR="00C00906" w:rsidRPr="00491865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форма П-2 з обліку кадрів (заповнюється заявником власноручно); </w:t>
      </w:r>
    </w:p>
    <w:p w14:paraId="7E4481DE" w14:textId="77777777" w:rsidR="00C00906" w:rsidRPr="00491865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трудової книжки (за бажанням заявника) або довідки , які підтверджують роботу на посадах науково-педагогічних, педагогічних працівників, та страховий стаж для нарахування коштів за листками тимчасової непрацездатності;</w:t>
      </w:r>
    </w:p>
    <w:p w14:paraId="253726B9" w14:textId="77777777" w:rsidR="00C00906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довідка з основного місця праці;</w:t>
      </w:r>
    </w:p>
    <w:p w14:paraId="4FD55176" w14:textId="77777777" w:rsidR="00C00906" w:rsidRPr="00DB4BAF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рафік роботи за основним місцем праці;</w:t>
      </w:r>
    </w:p>
    <w:p w14:paraId="45A2F5EE" w14:textId="77777777" w:rsidR="00C00906" w:rsidRPr="00B30155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заява про прийняття на роботу з оригінальним підписом заявника (для зберігання в особовій справі)</w:t>
      </w:r>
      <w:r>
        <w:rPr>
          <w:rFonts w:ascii="Times New Roman" w:hAnsi="Times New Roman"/>
          <w:sz w:val="28"/>
          <w:szCs w:val="28"/>
        </w:rPr>
        <w:t>.</w:t>
      </w:r>
    </w:p>
    <w:p w14:paraId="17C1920A" w14:textId="77777777" w:rsidR="00C00906" w:rsidRPr="000C7F68" w:rsidRDefault="00C00906" w:rsidP="00C00906">
      <w:pPr>
        <w:pStyle w:val="a4"/>
        <w:spacing w:after="0" w:line="240" w:lineRule="auto"/>
        <w:ind w:left="360" w:right="708"/>
        <w:jc w:val="both"/>
        <w:rPr>
          <w:rFonts w:ascii="Times New Roman" w:hAnsi="Times New Roman"/>
          <w:sz w:val="24"/>
          <w:szCs w:val="24"/>
        </w:rPr>
      </w:pPr>
    </w:p>
    <w:p w14:paraId="4EA70F0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9F968C5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03541DA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62C44CD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B58490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80020F6" w14:textId="77777777" w:rsidR="00817449" w:rsidRDefault="00817449" w:rsidP="00317EE1">
      <w:pPr>
        <w:spacing w:after="0" w:line="240" w:lineRule="auto"/>
        <w:ind w:left="3828" w:right="708" w:firstLine="708"/>
        <w:jc w:val="right"/>
        <w:rPr>
          <w:rFonts w:ascii="Times New Roman" w:hAnsi="Times New Roman" w:cs="Times New Roman"/>
          <w:sz w:val="27"/>
          <w:szCs w:val="27"/>
          <w:lang w:val="ru-RU"/>
        </w:rPr>
      </w:pPr>
    </w:p>
    <w:p w14:paraId="07FD3F88" w14:textId="77777777" w:rsidR="00817449" w:rsidRDefault="00817449" w:rsidP="00317EE1">
      <w:pPr>
        <w:spacing w:after="0" w:line="240" w:lineRule="auto"/>
        <w:ind w:left="3828" w:right="708" w:firstLine="708"/>
        <w:jc w:val="right"/>
        <w:rPr>
          <w:rFonts w:ascii="Times New Roman" w:hAnsi="Times New Roman" w:cs="Times New Roman"/>
          <w:sz w:val="27"/>
          <w:szCs w:val="27"/>
          <w:lang w:val="ru-RU"/>
        </w:rPr>
      </w:pPr>
    </w:p>
    <w:p w14:paraId="197B06CC" w14:textId="77777777" w:rsidR="00817449" w:rsidRDefault="00817449" w:rsidP="0081744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FC0710A" w14:textId="77777777" w:rsidR="00817449" w:rsidRDefault="00817449" w:rsidP="0081744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355E991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2007F8D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545A150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C81C219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60D5503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F7B2807" w14:textId="38532E14" w:rsidR="00564D38" w:rsidRDefault="00564D38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lastRenderedPageBreak/>
        <w:t>Ректорові</w:t>
      </w:r>
      <w:proofErr w:type="spellEnd"/>
    </w:p>
    <w:p w14:paraId="22BB652B" w14:textId="77777777" w:rsidR="00564D38" w:rsidRDefault="00564D38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0A24E72F" w14:textId="77777777" w:rsidR="00564D38" w:rsidRDefault="00564D38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4C5B145" w14:textId="77777777" w:rsidR="00564D38" w:rsidRDefault="00564D38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6F2E6A92" w14:textId="04647A26" w:rsidR="00564D38" w:rsidRDefault="00564D38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1DAEA47A" w14:textId="77777777" w:rsidR="00B725D0" w:rsidRDefault="00B725D0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</w:p>
    <w:p w14:paraId="481E3189" w14:textId="77777777" w:rsidR="005B4F91" w:rsidRPr="00B328C8" w:rsidRDefault="005B4F91" w:rsidP="005B4F91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95F29F6" w14:textId="77777777" w:rsidR="005B4F91" w:rsidRPr="00B55E1E" w:rsidRDefault="005B4F91" w:rsidP="005B4F91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назва посади за основним місцем праці</w:t>
      </w:r>
      <w:r>
        <w:rPr>
          <w:rFonts w:ascii="Times New Roman" w:hAnsi="Times New Roman" w:cs="Times New Roman"/>
          <w:sz w:val="16"/>
          <w:szCs w:val="16"/>
          <w:lang w:val="ru-RU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підрозділ)</w:t>
      </w:r>
    </w:p>
    <w:p w14:paraId="62D9B05C" w14:textId="77777777" w:rsidR="005B4F91" w:rsidRPr="00B328C8" w:rsidRDefault="005B4F91" w:rsidP="005B4F91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44FAC23" w14:textId="77777777" w:rsidR="005B4F91" w:rsidRPr="00B55E1E" w:rsidRDefault="005B4F91" w:rsidP="005B4F91">
      <w:pPr>
        <w:spacing w:after="0" w:line="240" w:lineRule="auto"/>
        <w:ind w:left="3246" w:right="141" w:firstLine="2566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 w:rsidRPr="00B55E1E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B55E1E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B55E1E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B55E1E">
        <w:rPr>
          <w:rFonts w:ascii="Times New Roman" w:hAnsi="Times New Roman" w:cs="Times New Roman"/>
          <w:sz w:val="16"/>
          <w:szCs w:val="16"/>
        </w:rPr>
        <w:t>я,</w:t>
      </w:r>
      <w:r>
        <w:rPr>
          <w:rFonts w:ascii="Times New Roman" w:hAnsi="Times New Roman" w:cs="Times New Roman"/>
          <w:sz w:val="16"/>
          <w:szCs w:val="16"/>
        </w:rPr>
        <w:t xml:space="preserve"> по </w:t>
      </w:r>
      <w:r w:rsidRPr="00B55E1E">
        <w:rPr>
          <w:rFonts w:ascii="Times New Roman" w:hAnsi="Times New Roman" w:cs="Times New Roman"/>
          <w:sz w:val="16"/>
          <w:szCs w:val="16"/>
        </w:rPr>
        <w:t>батькові особи,</w:t>
      </w:r>
    </w:p>
    <w:p w14:paraId="0F8B9814" w14:textId="77777777" w:rsidR="005B4F91" w:rsidRPr="00587A82" w:rsidRDefault="005B4F91" w:rsidP="005B4F91">
      <w:pPr>
        <w:spacing w:after="0" w:line="240" w:lineRule="auto"/>
        <w:ind w:left="-426" w:right="141" w:firstLine="4254"/>
        <w:jc w:val="center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955F72D" w14:textId="77777777" w:rsidR="005B4F91" w:rsidRDefault="005B4F91" w:rsidP="005B4F91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71F87739" w14:textId="77777777" w:rsidR="005B4F91" w:rsidRPr="00B55E1E" w:rsidRDefault="005B4F91" w:rsidP="005B4F91">
      <w:pPr>
        <w:spacing w:after="0" w:line="240" w:lineRule="auto"/>
        <w:ind w:left="1410" w:right="141" w:firstLine="2701"/>
        <w:jc w:val="center"/>
        <w:rPr>
          <w:rFonts w:ascii="Times New Roman" w:hAnsi="Times New Roman" w:cs="Times New Roman"/>
          <w:sz w:val="16"/>
          <w:szCs w:val="16"/>
        </w:rPr>
      </w:pPr>
    </w:p>
    <w:p w14:paraId="003519A1" w14:textId="77777777" w:rsidR="00471684" w:rsidRDefault="00471684" w:rsidP="0047168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АЯВА</w:t>
      </w:r>
    </w:p>
    <w:p w14:paraId="5A55430B" w14:textId="77777777" w:rsidR="005B4F91" w:rsidRDefault="005B4F91" w:rsidP="005B4F91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прийняття </w:t>
      </w:r>
      <w:r>
        <w:rPr>
          <w:rFonts w:ascii="Times New Roman" w:hAnsi="Times New Roman" w:cs="Times New Roman"/>
          <w:b/>
          <w:sz w:val="27"/>
          <w:szCs w:val="27"/>
        </w:rPr>
        <w:t xml:space="preserve">на роботу </w:t>
      </w:r>
      <w:r w:rsidRPr="003F63EC">
        <w:rPr>
          <w:rFonts w:ascii="Times New Roman" w:hAnsi="Times New Roman" w:cs="Times New Roman"/>
          <w:b/>
          <w:sz w:val="27"/>
          <w:szCs w:val="27"/>
        </w:rPr>
        <w:t xml:space="preserve">за </w:t>
      </w:r>
      <w:r>
        <w:rPr>
          <w:rFonts w:ascii="Times New Roman" w:hAnsi="Times New Roman" w:cs="Times New Roman"/>
          <w:b/>
          <w:sz w:val="27"/>
          <w:szCs w:val="27"/>
        </w:rPr>
        <w:t>сумісництвом</w:t>
      </w:r>
    </w:p>
    <w:p w14:paraId="13F9ECF1" w14:textId="77777777" w:rsidR="005B4F91" w:rsidRPr="003F63EC" w:rsidRDefault="005B4F91" w:rsidP="005B4F91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76039B43" w14:textId="77777777" w:rsidR="005B4F91" w:rsidRDefault="005B4F91" w:rsidP="005B4F91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0F436A">
        <w:rPr>
          <w:rFonts w:ascii="Times New Roman" w:hAnsi="Times New Roman" w:cs="Times New Roman"/>
          <w:sz w:val="27"/>
          <w:szCs w:val="27"/>
        </w:rPr>
        <w:t xml:space="preserve">прийняти </w:t>
      </w:r>
      <w:r w:rsidRPr="00B328C8">
        <w:rPr>
          <w:rFonts w:ascii="Times New Roman" w:hAnsi="Times New Roman" w:cs="Times New Roman"/>
          <w:sz w:val="27"/>
          <w:szCs w:val="27"/>
        </w:rPr>
        <w:t xml:space="preserve">мене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 xml:space="preserve"> </w:t>
      </w:r>
    </w:p>
    <w:p w14:paraId="03683EA6" w14:textId="77777777" w:rsidR="005B4F91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>(назва посади, 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51380998" w14:textId="77777777" w:rsidR="005B4F91" w:rsidRPr="00AF0F1C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D1654C">
        <w:rPr>
          <w:rFonts w:ascii="Times New Roman" w:hAnsi="Times New Roman" w:cs="Times New Roman"/>
          <w:sz w:val="27"/>
          <w:szCs w:val="27"/>
        </w:rPr>
        <w:t>____________</w:t>
      </w:r>
      <w:r>
        <w:rPr>
          <w:rFonts w:ascii="Times New Roman" w:hAnsi="Times New Roman" w:cs="Times New Roman"/>
          <w:sz w:val="27"/>
          <w:szCs w:val="27"/>
        </w:rPr>
        <w:t>________</w:t>
      </w:r>
      <w:r w:rsidRPr="00D1654C">
        <w:rPr>
          <w:rFonts w:ascii="Times New Roman" w:hAnsi="Times New Roman" w:cs="Times New Roman"/>
          <w:sz w:val="27"/>
          <w:szCs w:val="27"/>
        </w:rPr>
        <w:t>_________________________________________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0F436A">
        <w:rPr>
          <w:rFonts w:ascii="Times New Roman" w:hAnsi="Times New Roman" w:cs="Times New Roman"/>
          <w:sz w:val="27"/>
          <w:szCs w:val="27"/>
        </w:rPr>
        <w:t>за сумісництвом</w:t>
      </w:r>
    </w:p>
    <w:p w14:paraId="6DD4FB43" w14:textId="77777777" w:rsidR="005B4F91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 умовах </w:t>
      </w:r>
      <w:r>
        <w:rPr>
          <w:rFonts w:ascii="Times New Roman" w:hAnsi="Times New Roman" w:cs="Times New Roman"/>
          <w:sz w:val="27"/>
          <w:szCs w:val="27"/>
        </w:rPr>
        <w:t>строкового трудового договору 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</w:p>
    <w:p w14:paraId="1EB81A86" w14:textId="77777777" w:rsidR="005B4F91" w:rsidRPr="00B55E1E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17DE50C9" w14:textId="4FF9EAF7" w:rsidR="005B4F91" w:rsidRPr="00B328C8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="00712C9B">
        <w:rPr>
          <w:rFonts w:ascii="Times New Roman" w:hAnsi="Times New Roman" w:cs="Times New Roman"/>
          <w:sz w:val="27"/>
          <w:szCs w:val="27"/>
        </w:rPr>
        <w:t>(и).</w:t>
      </w:r>
    </w:p>
    <w:p w14:paraId="46CDFB26" w14:textId="25D4ABFB" w:rsidR="005B4F91" w:rsidRPr="00C770FE" w:rsidRDefault="005B4F91" w:rsidP="005B4F91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proofErr w:type="spellStart"/>
      <w:r>
        <w:rPr>
          <w:rFonts w:ascii="Times New Roman" w:hAnsi="Times New Roman" w:cs="Times New Roman"/>
          <w:sz w:val="16"/>
          <w:szCs w:val="16"/>
          <w:lang w:val="ru-RU"/>
        </w:rPr>
        <w:t>розм</w:t>
      </w:r>
      <w:r>
        <w:rPr>
          <w:rFonts w:ascii="Times New Roman" w:hAnsi="Times New Roman" w:cs="Times New Roman"/>
          <w:sz w:val="16"/>
          <w:szCs w:val="16"/>
        </w:rPr>
        <w:t>ір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ставки</w:t>
      </w:r>
      <w:r w:rsidR="00712C9B">
        <w:rPr>
          <w:rFonts w:ascii="Times New Roman" w:hAnsi="Times New Roman" w:cs="Times New Roman"/>
          <w:sz w:val="16"/>
          <w:szCs w:val="16"/>
        </w:rPr>
        <w:t>)</w:t>
      </w:r>
    </w:p>
    <w:p w14:paraId="2687EE32" w14:textId="77777777" w:rsidR="00CF6392" w:rsidRDefault="00CF6392" w:rsidP="005B4F91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</w:rPr>
      </w:pPr>
    </w:p>
    <w:p w14:paraId="22D71AB6" w14:textId="7DE21039" w:rsidR="00CF6392" w:rsidRDefault="00CF6392" w:rsidP="00CF639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DC7CF8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40A019C8" w14:textId="77777777" w:rsidR="005B4F91" w:rsidRPr="004445F6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5B3302AE" w14:textId="77777777" w:rsidR="00E52C8E" w:rsidRDefault="00E52C8E" w:rsidP="00E52C8E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E52C8E" w14:paraId="12576E7A" w14:textId="77777777" w:rsidTr="00E52C8E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AAE51" w14:textId="77777777" w:rsidR="00E52C8E" w:rsidRDefault="00E52C8E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1FE42DB" w14:textId="77777777" w:rsidR="00E52C8E" w:rsidRDefault="00E52C8E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3F360A86" w14:textId="77777777" w:rsidR="00E52C8E" w:rsidRDefault="00E52C8E" w:rsidP="00E52C8E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173E9D1C" w14:textId="77777777" w:rsidR="00E52C8E" w:rsidRDefault="00E52C8E" w:rsidP="00E52C8E">
      <w:pPr>
        <w:pStyle w:val="ac"/>
        <w:ind w:right="108"/>
        <w:jc w:val="both"/>
      </w:pPr>
    </w:p>
    <w:p w14:paraId="40160E13" w14:textId="77777777" w:rsidR="00E52C8E" w:rsidRDefault="00E52C8E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5909E4CC" w14:textId="350FF425" w:rsidR="005B4F91" w:rsidRPr="00FA207E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B9B4976" w14:textId="77777777" w:rsidR="005B4F91" w:rsidRPr="00B328C8" w:rsidRDefault="005B4F91" w:rsidP="005B4F91">
      <w:pPr>
        <w:spacing w:after="0" w:line="240" w:lineRule="auto"/>
        <w:ind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3F5E2E86" w14:textId="77777777" w:rsidR="005B4F91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</w:t>
      </w:r>
    </w:p>
    <w:p w14:paraId="3BB0A858" w14:textId="77777777" w:rsidR="00DA798D" w:rsidRDefault="00DA798D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0336FC62" w14:textId="77777777" w:rsidR="00DA798D" w:rsidRPr="00994142" w:rsidRDefault="00DA798D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344EA606" w14:textId="37532200" w:rsidR="00422D58" w:rsidRDefault="005B4F91" w:rsidP="005B4F91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</w:p>
    <w:p w14:paraId="1E819EEE" w14:textId="29DBDDEC" w:rsidR="005B4F91" w:rsidRDefault="005B4F91" w:rsidP="00B71324">
      <w:pPr>
        <w:rPr>
          <w:rFonts w:ascii="Times New Roman" w:hAnsi="Times New Roman" w:cs="Times New Roman"/>
          <w:sz w:val="16"/>
          <w:szCs w:val="16"/>
        </w:rPr>
      </w:pPr>
    </w:p>
    <w:p w14:paraId="72DD6359" w14:textId="32394B83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5B12B5EF" w14:textId="77DA6764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10BD51CE" w14:textId="49F803A8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4AB12A3C" w14:textId="09AE1059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75B5E3EC" w14:textId="5DF5BA69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36FD3AB7" w14:textId="2BC25FE4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5AE56666" w14:textId="2D963637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76AAA9AE" w14:textId="0C3C5FEA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33175FC4" w14:textId="22C1AE68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72AB6A03" w14:textId="77777777" w:rsidR="00C00906" w:rsidRDefault="00C00906" w:rsidP="00B71324">
      <w:pPr>
        <w:rPr>
          <w:rFonts w:ascii="Times New Roman" w:hAnsi="Times New Roman" w:cs="Times New Roman"/>
          <w:sz w:val="16"/>
          <w:szCs w:val="16"/>
        </w:rPr>
      </w:pPr>
    </w:p>
    <w:p w14:paraId="15DFFE4B" w14:textId="77777777" w:rsidR="00C00906" w:rsidRDefault="00C00906" w:rsidP="00B71324">
      <w:pPr>
        <w:rPr>
          <w:rFonts w:ascii="Times New Roman" w:hAnsi="Times New Roman" w:cs="Times New Roman"/>
          <w:sz w:val="16"/>
          <w:szCs w:val="16"/>
        </w:rPr>
      </w:pPr>
    </w:p>
    <w:p w14:paraId="1179DF5E" w14:textId="77777777" w:rsidR="00C00906" w:rsidRPr="00B71324" w:rsidRDefault="00C00906" w:rsidP="00B71324">
      <w:pPr>
        <w:rPr>
          <w:rFonts w:ascii="Times New Roman" w:hAnsi="Times New Roman" w:cs="Times New Roman"/>
          <w:sz w:val="16"/>
          <w:szCs w:val="16"/>
        </w:rPr>
      </w:pPr>
    </w:p>
    <w:p w14:paraId="6DBACDE6" w14:textId="77777777" w:rsidR="005B4F91" w:rsidRDefault="005B4F91" w:rsidP="005B4F9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238C322E" w:rsidR="007D2F42" w:rsidRPr="005B4F91" w:rsidRDefault="005B4F91" w:rsidP="005B4F9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5B4F91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96EA4" w14:textId="77777777" w:rsidR="004C55A8" w:rsidRDefault="004C55A8" w:rsidP="00C770FE">
      <w:pPr>
        <w:spacing w:after="0" w:line="240" w:lineRule="auto"/>
      </w:pPr>
      <w:r>
        <w:separator/>
      </w:r>
    </w:p>
  </w:endnote>
  <w:endnote w:type="continuationSeparator" w:id="0">
    <w:p w14:paraId="751B8E2D" w14:textId="77777777" w:rsidR="004C55A8" w:rsidRDefault="004C55A8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a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43C16" w14:textId="77777777" w:rsidR="004C55A8" w:rsidRDefault="004C55A8" w:rsidP="00C770FE">
      <w:pPr>
        <w:spacing w:after="0" w:line="240" w:lineRule="auto"/>
      </w:pPr>
      <w:r>
        <w:separator/>
      </w:r>
    </w:p>
  </w:footnote>
  <w:footnote w:type="continuationSeparator" w:id="0">
    <w:p w14:paraId="49BA6A3C" w14:textId="77777777" w:rsidR="004C55A8" w:rsidRDefault="004C55A8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46509"/>
    <w:multiLevelType w:val="hybridMultilevel"/>
    <w:tmpl w:val="D346BC5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51AAA"/>
    <w:multiLevelType w:val="hybridMultilevel"/>
    <w:tmpl w:val="2CF05B3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26AB2269"/>
    <w:multiLevelType w:val="hybridMultilevel"/>
    <w:tmpl w:val="4BD836B6"/>
    <w:lvl w:ilvl="0" w:tplc="0422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2D02727B"/>
    <w:multiLevelType w:val="hybridMultilevel"/>
    <w:tmpl w:val="756E87D2"/>
    <w:lvl w:ilvl="0" w:tplc="0422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5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844537B"/>
    <w:multiLevelType w:val="hybridMultilevel"/>
    <w:tmpl w:val="BCB8561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E226B"/>
    <w:multiLevelType w:val="hybridMultilevel"/>
    <w:tmpl w:val="756E87D2"/>
    <w:lvl w:ilvl="0" w:tplc="FFFFFFF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1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9ED0474"/>
    <w:multiLevelType w:val="hybridMultilevel"/>
    <w:tmpl w:val="FEE2EAF0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938634590">
    <w:abstractNumId w:val="9"/>
  </w:num>
  <w:num w:numId="2" w16cid:durableId="736587592">
    <w:abstractNumId w:val="1"/>
  </w:num>
  <w:num w:numId="3" w16cid:durableId="578755910">
    <w:abstractNumId w:val="6"/>
  </w:num>
  <w:num w:numId="4" w16cid:durableId="500782023">
    <w:abstractNumId w:val="0"/>
  </w:num>
  <w:num w:numId="5" w16cid:durableId="1845587687">
    <w:abstractNumId w:val="4"/>
  </w:num>
  <w:num w:numId="6" w16cid:durableId="377779984">
    <w:abstractNumId w:val="29"/>
  </w:num>
  <w:num w:numId="7" w16cid:durableId="1968046395">
    <w:abstractNumId w:val="12"/>
  </w:num>
  <w:num w:numId="8" w16cid:durableId="1464805371">
    <w:abstractNumId w:val="27"/>
  </w:num>
  <w:num w:numId="9" w16cid:durableId="489055847">
    <w:abstractNumId w:val="26"/>
  </w:num>
  <w:num w:numId="10" w16cid:durableId="1795711729">
    <w:abstractNumId w:val="2"/>
  </w:num>
  <w:num w:numId="11" w16cid:durableId="1390420010">
    <w:abstractNumId w:val="3"/>
  </w:num>
  <w:num w:numId="12" w16cid:durableId="1215121710">
    <w:abstractNumId w:val="18"/>
  </w:num>
  <w:num w:numId="13" w16cid:durableId="1467357706">
    <w:abstractNumId w:val="5"/>
  </w:num>
  <w:num w:numId="14" w16cid:durableId="1926723321">
    <w:abstractNumId w:val="24"/>
  </w:num>
  <w:num w:numId="15" w16cid:durableId="112672330">
    <w:abstractNumId w:val="15"/>
  </w:num>
  <w:num w:numId="16" w16cid:durableId="1817136796">
    <w:abstractNumId w:val="16"/>
  </w:num>
  <w:num w:numId="17" w16cid:durableId="72699894">
    <w:abstractNumId w:val="21"/>
  </w:num>
  <w:num w:numId="18" w16cid:durableId="629558197">
    <w:abstractNumId w:val="28"/>
  </w:num>
  <w:num w:numId="19" w16cid:durableId="515703548">
    <w:abstractNumId w:val="10"/>
  </w:num>
  <w:num w:numId="20" w16cid:durableId="1940604801">
    <w:abstractNumId w:val="25"/>
  </w:num>
  <w:num w:numId="21" w16cid:durableId="1757088068">
    <w:abstractNumId w:val="19"/>
  </w:num>
  <w:num w:numId="22" w16cid:durableId="1751270398">
    <w:abstractNumId w:val="7"/>
  </w:num>
  <w:num w:numId="23" w16cid:durableId="1308784489">
    <w:abstractNumId w:val="23"/>
  </w:num>
  <w:num w:numId="24" w16cid:durableId="2139757064">
    <w:abstractNumId w:val="13"/>
  </w:num>
  <w:num w:numId="25" w16cid:durableId="468714888">
    <w:abstractNumId w:val="17"/>
  </w:num>
  <w:num w:numId="26" w16cid:durableId="1113859676">
    <w:abstractNumId w:val="11"/>
  </w:num>
  <w:num w:numId="27" w16cid:durableId="2072650113">
    <w:abstractNumId w:val="14"/>
  </w:num>
  <w:num w:numId="28" w16cid:durableId="2056660885">
    <w:abstractNumId w:val="22"/>
  </w:num>
  <w:num w:numId="29" w16cid:durableId="759720639">
    <w:abstractNumId w:val="8"/>
  </w:num>
  <w:num w:numId="30" w16cid:durableId="7610245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4534F"/>
    <w:rsid w:val="0005006E"/>
    <w:rsid w:val="00060585"/>
    <w:rsid w:val="0006535C"/>
    <w:rsid w:val="00073195"/>
    <w:rsid w:val="00074173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A5A87"/>
    <w:rsid w:val="001B1CE9"/>
    <w:rsid w:val="001B28EF"/>
    <w:rsid w:val="001B5FF5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17EE1"/>
    <w:rsid w:val="003276B5"/>
    <w:rsid w:val="00341BB7"/>
    <w:rsid w:val="00362B0C"/>
    <w:rsid w:val="00364A5D"/>
    <w:rsid w:val="0037122F"/>
    <w:rsid w:val="003771D1"/>
    <w:rsid w:val="003813F3"/>
    <w:rsid w:val="0038142E"/>
    <w:rsid w:val="00381B76"/>
    <w:rsid w:val="003B7970"/>
    <w:rsid w:val="003C79B9"/>
    <w:rsid w:val="003D495D"/>
    <w:rsid w:val="003F224F"/>
    <w:rsid w:val="003F32D6"/>
    <w:rsid w:val="00422D58"/>
    <w:rsid w:val="004341C8"/>
    <w:rsid w:val="004458E1"/>
    <w:rsid w:val="004559CD"/>
    <w:rsid w:val="00466904"/>
    <w:rsid w:val="00467044"/>
    <w:rsid w:val="00471684"/>
    <w:rsid w:val="00472001"/>
    <w:rsid w:val="004970BF"/>
    <w:rsid w:val="004C0870"/>
    <w:rsid w:val="004C1F35"/>
    <w:rsid w:val="004C55A8"/>
    <w:rsid w:val="004C645A"/>
    <w:rsid w:val="004D2967"/>
    <w:rsid w:val="004D2AF8"/>
    <w:rsid w:val="004D5625"/>
    <w:rsid w:val="004D6B7D"/>
    <w:rsid w:val="005105AC"/>
    <w:rsid w:val="005156AE"/>
    <w:rsid w:val="00517C5F"/>
    <w:rsid w:val="00564D38"/>
    <w:rsid w:val="00585D78"/>
    <w:rsid w:val="005A66D6"/>
    <w:rsid w:val="005B1844"/>
    <w:rsid w:val="005B30E4"/>
    <w:rsid w:val="005B4F91"/>
    <w:rsid w:val="005B669F"/>
    <w:rsid w:val="005C3CF1"/>
    <w:rsid w:val="005E4014"/>
    <w:rsid w:val="005E6FFC"/>
    <w:rsid w:val="005F7B54"/>
    <w:rsid w:val="006004EF"/>
    <w:rsid w:val="00600857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2C9B"/>
    <w:rsid w:val="00713D27"/>
    <w:rsid w:val="00713E03"/>
    <w:rsid w:val="00713E0A"/>
    <w:rsid w:val="007177CA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17449"/>
    <w:rsid w:val="008225FA"/>
    <w:rsid w:val="00844B3A"/>
    <w:rsid w:val="0084667D"/>
    <w:rsid w:val="008550E4"/>
    <w:rsid w:val="00861EEF"/>
    <w:rsid w:val="00862255"/>
    <w:rsid w:val="00870F9B"/>
    <w:rsid w:val="008744EC"/>
    <w:rsid w:val="008B0215"/>
    <w:rsid w:val="008B2819"/>
    <w:rsid w:val="008C6C3D"/>
    <w:rsid w:val="008D0D78"/>
    <w:rsid w:val="008D5DB5"/>
    <w:rsid w:val="008E4E72"/>
    <w:rsid w:val="008E5911"/>
    <w:rsid w:val="008F4150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A5D28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488B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1324"/>
    <w:rsid w:val="00B725D0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0906"/>
    <w:rsid w:val="00C04E65"/>
    <w:rsid w:val="00C13D9D"/>
    <w:rsid w:val="00C15C03"/>
    <w:rsid w:val="00C2703E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392"/>
    <w:rsid w:val="00CF6BFD"/>
    <w:rsid w:val="00D10590"/>
    <w:rsid w:val="00D12489"/>
    <w:rsid w:val="00D21661"/>
    <w:rsid w:val="00D22333"/>
    <w:rsid w:val="00D229F1"/>
    <w:rsid w:val="00D23ED1"/>
    <w:rsid w:val="00D24783"/>
    <w:rsid w:val="00D319E4"/>
    <w:rsid w:val="00D36C8B"/>
    <w:rsid w:val="00D4059E"/>
    <w:rsid w:val="00D47485"/>
    <w:rsid w:val="00D54A8B"/>
    <w:rsid w:val="00D65333"/>
    <w:rsid w:val="00D7108E"/>
    <w:rsid w:val="00D74F89"/>
    <w:rsid w:val="00D7716A"/>
    <w:rsid w:val="00D83A9C"/>
    <w:rsid w:val="00DA06EF"/>
    <w:rsid w:val="00DA798D"/>
    <w:rsid w:val="00DB0356"/>
    <w:rsid w:val="00DB35DB"/>
    <w:rsid w:val="00DC517C"/>
    <w:rsid w:val="00DC7CF8"/>
    <w:rsid w:val="00DD3362"/>
    <w:rsid w:val="00DD6EED"/>
    <w:rsid w:val="00DE0B00"/>
    <w:rsid w:val="00E21487"/>
    <w:rsid w:val="00E36D09"/>
    <w:rsid w:val="00E4125E"/>
    <w:rsid w:val="00E52C8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67ED2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0F8D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4F91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E52C8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E52C8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9403F-1349-4841-A147-0B5719064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0</TotalTime>
  <Pages>3</Pages>
  <Words>2387</Words>
  <Characters>1362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7</cp:revision>
  <cp:lastPrinted>2023-07-12T10:44:00Z</cp:lastPrinted>
  <dcterms:created xsi:type="dcterms:W3CDTF">2021-12-21T20:23:00Z</dcterms:created>
  <dcterms:modified xsi:type="dcterms:W3CDTF">2023-08-21T17:49:00Z</dcterms:modified>
</cp:coreProperties>
</file>